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BF744B" w14:paraId="61DBD0EC" w14:textId="77777777" w:rsidTr="00742DC9">
        <w:tc>
          <w:tcPr>
            <w:tcW w:w="5097" w:type="dxa"/>
            <w:vAlign w:val="center"/>
          </w:tcPr>
          <w:p w14:paraId="05C3F5CC" w14:textId="574F25A9" w:rsidR="00BF744B" w:rsidRDefault="00BF744B" w:rsidP="00742DC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14)</w:t>
            </w:r>
          </w:p>
        </w:tc>
        <w:tc>
          <w:tcPr>
            <w:tcW w:w="5097" w:type="dxa"/>
          </w:tcPr>
          <w:p w14:paraId="7424E4C4" w14:textId="77777777" w:rsidR="00BF744B" w:rsidRDefault="00BF744B" w:rsidP="00BF744B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طلب </w:t>
            </w:r>
            <w:r w:rsidRPr="007676E7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الموافقة على تقرير </w:t>
            </w: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الاتصال</w:t>
            </w:r>
            <w:r w:rsidRPr="007676E7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 </w:t>
            </w: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ال</w:t>
            </w:r>
            <w:r w:rsidRPr="007676E7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>علمي</w:t>
            </w:r>
          </w:p>
          <w:p w14:paraId="49B93966" w14:textId="268DDC30" w:rsidR="00742DC9" w:rsidRDefault="00935DCA" w:rsidP="00742DC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(لأ</w:t>
            </w:r>
            <w:r w:rsidR="00742DC9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غراض البحث العلمي)</w:t>
            </w:r>
          </w:p>
        </w:tc>
      </w:tr>
    </w:tbl>
    <w:p w14:paraId="0DF1E753" w14:textId="77777777" w:rsidR="00951230" w:rsidRPr="00502B46" w:rsidRDefault="00951230" w:rsidP="0095123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748F6A88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31C1010C" w14:textId="3C0B3375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 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34"/>
        <w:gridCol w:w="43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268"/>
        <w:gridCol w:w="172"/>
        <w:gridCol w:w="517"/>
        <w:gridCol w:w="517"/>
        <w:gridCol w:w="517"/>
        <w:gridCol w:w="1199"/>
        <w:gridCol w:w="69"/>
        <w:gridCol w:w="1268"/>
        <w:gridCol w:w="12"/>
        <w:gridCol w:w="2548"/>
      </w:tblGrid>
      <w:tr w:rsidR="00CA78B8" w:rsidRPr="00502B46" w14:paraId="403F13FF" w14:textId="77777777" w:rsidTr="00462CA8">
        <w:trPr>
          <w:trHeight w:val="132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B9448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10"/>
            <w:shd w:val="clear" w:color="auto" w:fill="D9D9D9" w:themeFill="background1" w:themeFillShade="D9"/>
          </w:tcPr>
          <w:p w14:paraId="2485E55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FBB80B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1744AA1F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CA78B8" w:rsidRPr="00502B46" w14:paraId="64ECFC65" w14:textId="77777777" w:rsidTr="00462CA8">
        <w:trPr>
          <w:trHeight w:val="37"/>
        </w:trPr>
        <w:tc>
          <w:tcPr>
            <w:tcW w:w="2471" w:type="dxa"/>
            <w:gridSpan w:val="19"/>
          </w:tcPr>
          <w:p w14:paraId="4EEEE1F9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10"/>
          </w:tcPr>
          <w:p w14:paraId="3D5FDA1C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6" w:type="dxa"/>
            <w:gridSpan w:val="3"/>
          </w:tcPr>
          <w:p w14:paraId="213F370B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60" w:type="dxa"/>
            <w:gridSpan w:val="2"/>
          </w:tcPr>
          <w:p w14:paraId="112F76CB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2C9E3296" w14:textId="77777777" w:rsidTr="00462CA8">
        <w:trPr>
          <w:trHeight w:val="127"/>
        </w:trPr>
        <w:tc>
          <w:tcPr>
            <w:tcW w:w="3177" w:type="dxa"/>
            <w:gridSpan w:val="24"/>
            <w:shd w:val="clear" w:color="auto" w:fill="D9D9D9" w:themeFill="background1" w:themeFillShade="D9"/>
          </w:tcPr>
          <w:p w14:paraId="729BA6CC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5"/>
            <w:shd w:val="clear" w:color="auto" w:fill="D9D9D9" w:themeFill="background1" w:themeFillShade="D9"/>
          </w:tcPr>
          <w:p w14:paraId="585AE6D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25643A2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326D77EB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CA78B8" w:rsidRPr="00502B46" w14:paraId="1E7D28FD" w14:textId="77777777" w:rsidTr="00462CA8">
        <w:trPr>
          <w:trHeight w:val="118"/>
        </w:trPr>
        <w:tc>
          <w:tcPr>
            <w:tcW w:w="317" w:type="dxa"/>
          </w:tcPr>
          <w:p w14:paraId="4C077185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49ACAAA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515DC34F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151A8897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35F6C8FF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789A4B2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56801422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A914388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1D87075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675EE6E2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1" w:type="dxa"/>
            <w:gridSpan w:val="5"/>
          </w:tcPr>
          <w:p w14:paraId="3ECC56A7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268" w:type="dxa"/>
            <w:gridSpan w:val="2"/>
          </w:tcPr>
          <w:p w14:paraId="40251A63" w14:textId="77777777" w:rsidR="00CA78B8" w:rsidRPr="00D44808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8" w:type="dxa"/>
          </w:tcPr>
          <w:p w14:paraId="6A721A02" w14:textId="77777777" w:rsidR="00CA78B8" w:rsidRPr="00D44808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60" w:type="dxa"/>
            <w:gridSpan w:val="2"/>
          </w:tcPr>
          <w:p w14:paraId="365CBAF5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18515A73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429A3F89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5"/>
            <w:shd w:val="clear" w:color="auto" w:fill="D9D9D9" w:themeFill="background1" w:themeFillShade="D9"/>
          </w:tcPr>
          <w:p w14:paraId="32844B81" w14:textId="3184C3D2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64059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CA78B8" w:rsidRPr="00502B46" w14:paraId="4BCD4F9D" w14:textId="77777777" w:rsidTr="00D44808">
        <w:trPr>
          <w:trHeight w:val="37"/>
        </w:trPr>
        <w:tc>
          <w:tcPr>
            <w:tcW w:w="516" w:type="dxa"/>
            <w:gridSpan w:val="3"/>
            <w:vAlign w:val="center"/>
          </w:tcPr>
          <w:p w14:paraId="0407A54E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345D454D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79387C00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06FA14D3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42FD89D7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139DD6DF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3"/>
            <w:vAlign w:val="center"/>
          </w:tcPr>
          <w:p w14:paraId="2948F3B8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6EBA90FD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06592E21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264B50FA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5"/>
          </w:tcPr>
          <w:p w14:paraId="326E4802" w14:textId="3020DE57" w:rsidR="00CA78B8" w:rsidRPr="00502B46" w:rsidRDefault="000B0F80" w:rsidP="00462CA8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CA78B8" w:rsidRPr="00502B46" w14:paraId="2CF9913F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1E74208A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</w:tcPr>
          <w:p w14:paraId="68111430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عيين على الرتبة الحا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2406F45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CA78B8" w:rsidRPr="00502B46" w14:paraId="2AA7AF73" w14:textId="77777777" w:rsidTr="00CA78B8">
        <w:trPr>
          <w:trHeight w:val="37"/>
        </w:trPr>
        <w:tc>
          <w:tcPr>
            <w:tcW w:w="1722" w:type="dxa"/>
            <w:gridSpan w:val="13"/>
            <w:vAlign w:val="center"/>
          </w:tcPr>
          <w:p w14:paraId="7D45D601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44808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ساعد</w:t>
            </w:r>
          </w:p>
        </w:tc>
        <w:tc>
          <w:tcPr>
            <w:tcW w:w="1723" w:type="dxa"/>
            <w:gridSpan w:val="12"/>
            <w:vAlign w:val="center"/>
          </w:tcPr>
          <w:p w14:paraId="3DC84846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44808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1723" w:type="dxa"/>
            <w:gridSpan w:val="4"/>
            <w:vAlign w:val="center"/>
          </w:tcPr>
          <w:p w14:paraId="7B2FE66F" w14:textId="319E6F5C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44808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  <w:tc>
          <w:tcPr>
            <w:tcW w:w="2548" w:type="dxa"/>
            <w:gridSpan w:val="4"/>
          </w:tcPr>
          <w:p w14:paraId="77A83D1D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0C3D6711" w14:textId="77777777" w:rsidR="00CA78B8" w:rsidRPr="00D44808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44808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A78B8" w:rsidRPr="00502B46" w14:paraId="61788986" w14:textId="77777777" w:rsidTr="00782FA0">
        <w:trPr>
          <w:trHeight w:val="37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02920F" w14:textId="21E96DD9" w:rsidR="00CA78B8" w:rsidRPr="00502B46" w:rsidRDefault="0064059A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3896" w:type="dxa"/>
            <w:gridSpan w:val="11"/>
            <w:shd w:val="clear" w:color="auto" w:fill="D9D9D9" w:themeFill="background1" w:themeFillShade="D9"/>
          </w:tcPr>
          <w:p w14:paraId="43AA4DFF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</w:tcPr>
          <w:p w14:paraId="777F15E9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CA78B8" w:rsidRPr="00502B46" w14:paraId="6AE4D715" w14:textId="77777777" w:rsidTr="00782FA0">
        <w:trPr>
          <w:trHeight w:val="37"/>
        </w:trPr>
        <w:tc>
          <w:tcPr>
            <w:tcW w:w="353" w:type="dxa"/>
            <w:gridSpan w:val="2"/>
          </w:tcPr>
          <w:p w14:paraId="6840B983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1619BCA5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7466C88D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628B56C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4"/>
          </w:tcPr>
          <w:p w14:paraId="02C4AECE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4E72BBA6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295AC98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6" w:type="dxa"/>
            <w:gridSpan w:val="11"/>
          </w:tcPr>
          <w:p w14:paraId="630B132A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</w:tcPr>
          <w:p w14:paraId="3AEB2B31" w14:textId="77777777" w:rsidR="00CA78B8" w:rsidRPr="00D44808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14:paraId="7E40CFA3" w14:textId="00CE7E39" w:rsidR="002A00BA" w:rsidRDefault="002A00BA" w:rsidP="002A00BA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2E01DD0" w14:textId="6390DCAE" w:rsidR="00CA78B8" w:rsidRPr="00502B46" w:rsidRDefault="00BF744B" w:rsidP="00CA78B8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="00CA78B8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CA78B8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بيانات عن </w:t>
      </w:r>
      <w:r w:rsidR="00507856">
        <w:rPr>
          <w:rFonts w:asciiTheme="majorBidi" w:hAnsiTheme="majorBidi" w:cstheme="majorBidi" w:hint="cs"/>
          <w:b/>
          <w:bCs/>
          <w:sz w:val="20"/>
          <w:szCs w:val="20"/>
          <w:rtl/>
        </w:rPr>
        <w:t>الاتصال</w:t>
      </w:r>
      <w:r w:rsidR="00CA78B8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علمي</w:t>
      </w:r>
      <w:r w:rsidR="00935DCA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حاصل عليه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751"/>
        <w:gridCol w:w="647"/>
        <w:gridCol w:w="2104"/>
        <w:gridCol w:w="1294"/>
        <w:gridCol w:w="1458"/>
        <w:gridCol w:w="1940"/>
      </w:tblGrid>
      <w:tr w:rsidR="00935DCA" w:rsidRPr="00CA78B8" w14:paraId="22A2C82F" w14:textId="2DD7AC86" w:rsidTr="00504274">
        <w:tc>
          <w:tcPr>
            <w:tcW w:w="2751" w:type="dxa"/>
            <w:shd w:val="clear" w:color="auto" w:fill="D9D9D9" w:themeFill="background1" w:themeFillShade="D9"/>
            <w:vAlign w:val="center"/>
          </w:tcPr>
          <w:p w14:paraId="315618E0" w14:textId="793230B5" w:rsidR="00935DCA" w:rsidRPr="00CA78B8" w:rsidRDefault="00935DCA" w:rsidP="00935DC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</w:t>
            </w:r>
            <w:r w:rsidRPr="00CA78B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داية</w:t>
            </w:r>
          </w:p>
        </w:tc>
        <w:tc>
          <w:tcPr>
            <w:tcW w:w="2751" w:type="dxa"/>
            <w:gridSpan w:val="2"/>
            <w:shd w:val="clear" w:color="auto" w:fill="D9D9D9" w:themeFill="background1" w:themeFillShade="D9"/>
            <w:vAlign w:val="center"/>
          </w:tcPr>
          <w:p w14:paraId="4F052802" w14:textId="15838F0F" w:rsidR="00935DCA" w:rsidRPr="00CA78B8" w:rsidRDefault="00935DCA" w:rsidP="00935DC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نهاية</w:t>
            </w:r>
          </w:p>
        </w:tc>
        <w:tc>
          <w:tcPr>
            <w:tcW w:w="2752" w:type="dxa"/>
            <w:gridSpan w:val="2"/>
            <w:shd w:val="clear" w:color="auto" w:fill="D9D9D9" w:themeFill="background1" w:themeFillShade="D9"/>
            <w:vAlign w:val="center"/>
          </w:tcPr>
          <w:p w14:paraId="457E8AE2" w14:textId="7313FD4D" w:rsidR="00935DCA" w:rsidRPr="00CA78B8" w:rsidRDefault="00935DCA" w:rsidP="00935DC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ة</w:t>
            </w:r>
          </w:p>
        </w:tc>
        <w:tc>
          <w:tcPr>
            <w:tcW w:w="1940" w:type="dxa"/>
            <w:shd w:val="clear" w:color="auto" w:fill="D9D9D9" w:themeFill="background1" w:themeFillShade="D9"/>
          </w:tcPr>
          <w:p w14:paraId="46024F8C" w14:textId="31346161" w:rsidR="00935DCA" w:rsidRPr="00CA78B8" w:rsidRDefault="00935DCA" w:rsidP="00AB25B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لعام </w:t>
            </w:r>
            <w:r w:rsidR="00AB25B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ي</w:t>
            </w:r>
          </w:p>
        </w:tc>
      </w:tr>
      <w:tr w:rsidR="00935DCA" w:rsidRPr="00CA78B8" w14:paraId="5251A429" w14:textId="61B2878C" w:rsidTr="00464AEC">
        <w:tc>
          <w:tcPr>
            <w:tcW w:w="2751" w:type="dxa"/>
          </w:tcPr>
          <w:p w14:paraId="19A54500" w14:textId="77777777" w:rsidR="00935DCA" w:rsidRPr="00D44808" w:rsidRDefault="00935DCA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751" w:type="dxa"/>
            <w:gridSpan w:val="2"/>
          </w:tcPr>
          <w:p w14:paraId="7454C513" w14:textId="77777777" w:rsidR="00935DCA" w:rsidRPr="00D44808" w:rsidRDefault="00935DCA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752" w:type="dxa"/>
            <w:gridSpan w:val="2"/>
          </w:tcPr>
          <w:p w14:paraId="18B0D114" w14:textId="78EDF9D5" w:rsidR="00935DCA" w:rsidRPr="00D44808" w:rsidRDefault="00935DCA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40" w:type="dxa"/>
          </w:tcPr>
          <w:p w14:paraId="1906EFF6" w14:textId="0ADB17A1" w:rsidR="00935DCA" w:rsidRPr="00D44808" w:rsidRDefault="00935DCA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/>
                <w:sz w:val="28"/>
                <w:szCs w:val="28"/>
                <w:rtl/>
              </w:rPr>
              <w:t>14هـ</w:t>
            </w:r>
          </w:p>
        </w:tc>
      </w:tr>
      <w:tr w:rsidR="00CA78B8" w:rsidRPr="00CA78B8" w14:paraId="04F1CB63" w14:textId="3A306BA3" w:rsidTr="00CA78B8">
        <w:tc>
          <w:tcPr>
            <w:tcW w:w="10194" w:type="dxa"/>
            <w:gridSpan w:val="6"/>
            <w:shd w:val="clear" w:color="auto" w:fill="D9D9D9" w:themeFill="background1" w:themeFillShade="D9"/>
          </w:tcPr>
          <w:p w14:paraId="6E9E19B0" w14:textId="2DD78826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كان قضاء إجازة </w:t>
            </w:r>
            <w:r w:rsidR="0050785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اتصال</w:t>
            </w:r>
            <w:r w:rsidRPr="00CA78B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علمي</w:t>
            </w:r>
          </w:p>
        </w:tc>
      </w:tr>
      <w:tr w:rsidR="00CA78B8" w:rsidRPr="00CA78B8" w14:paraId="4E64AD21" w14:textId="424C6E19" w:rsidTr="00CA78B8">
        <w:tc>
          <w:tcPr>
            <w:tcW w:w="3398" w:type="dxa"/>
            <w:gridSpan w:val="2"/>
            <w:vAlign w:val="center"/>
          </w:tcPr>
          <w:p w14:paraId="4B144AEA" w14:textId="3D495B9D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داخل المملكة</w:t>
            </w:r>
          </w:p>
        </w:tc>
        <w:tc>
          <w:tcPr>
            <w:tcW w:w="3398" w:type="dxa"/>
            <w:gridSpan w:val="2"/>
            <w:vAlign w:val="center"/>
          </w:tcPr>
          <w:p w14:paraId="648AC474" w14:textId="71E4780D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خارج المملكة</w:t>
            </w:r>
          </w:p>
        </w:tc>
        <w:tc>
          <w:tcPr>
            <w:tcW w:w="3398" w:type="dxa"/>
            <w:gridSpan w:val="2"/>
            <w:vAlign w:val="center"/>
          </w:tcPr>
          <w:p w14:paraId="092883FC" w14:textId="18B6C4B2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داخل وخارج المملكة</w:t>
            </w:r>
          </w:p>
        </w:tc>
      </w:tr>
      <w:tr w:rsidR="00CA78B8" w:rsidRPr="00CA78B8" w14:paraId="56CDB42C" w14:textId="77777777" w:rsidTr="00CA78B8">
        <w:tc>
          <w:tcPr>
            <w:tcW w:w="10194" w:type="dxa"/>
            <w:gridSpan w:val="6"/>
            <w:shd w:val="clear" w:color="auto" w:fill="D9D9D9" w:themeFill="background1" w:themeFillShade="D9"/>
            <w:vAlign w:val="center"/>
          </w:tcPr>
          <w:p w14:paraId="269FAD72" w14:textId="7C247E10" w:rsidR="00CA78B8" w:rsidRPr="00CA78B8" w:rsidRDefault="00CA78B8" w:rsidP="00AB25B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عنوان برنامج </w:t>
            </w:r>
            <w:r w:rsidR="0050785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اتصال</w:t>
            </w: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العلمي </w:t>
            </w:r>
            <w:r w:rsidR="00AB25B2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منجز</w:t>
            </w: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(المشروع البحثي)</w:t>
            </w:r>
          </w:p>
        </w:tc>
      </w:tr>
      <w:tr w:rsidR="007676E7" w:rsidRPr="00CA78B8" w14:paraId="4F9DF163" w14:textId="77777777" w:rsidTr="00723C01">
        <w:tc>
          <w:tcPr>
            <w:tcW w:w="10194" w:type="dxa"/>
            <w:gridSpan w:val="6"/>
            <w:vAlign w:val="center"/>
          </w:tcPr>
          <w:p w14:paraId="70B7A0BA" w14:textId="77777777" w:rsidR="007676E7" w:rsidRPr="00D44808" w:rsidRDefault="007676E7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CA78B8" w14:paraId="0995FFC6" w14:textId="77777777" w:rsidTr="00227167">
        <w:tc>
          <w:tcPr>
            <w:tcW w:w="10194" w:type="dxa"/>
            <w:gridSpan w:val="6"/>
            <w:shd w:val="clear" w:color="auto" w:fill="D9D9D9" w:themeFill="background1" w:themeFillShade="D9"/>
            <w:vAlign w:val="center"/>
          </w:tcPr>
          <w:p w14:paraId="536CA22A" w14:textId="0DED8ECF" w:rsidR="00CA78B8" w:rsidRPr="00CA78B8" w:rsidRDefault="00CA78B8" w:rsidP="00AB25B2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جامعات أو المراكز البحثية أو الجهات العلمية التي </w:t>
            </w:r>
            <w:r w:rsidR="00AB25B2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قضت</w:t>
            </w: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فيها </w:t>
            </w:r>
            <w:r w:rsidR="0050785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اتصال</w:t>
            </w: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العلمي‏</w:t>
            </w:r>
          </w:p>
        </w:tc>
      </w:tr>
      <w:tr w:rsidR="00CA78B8" w:rsidRPr="00CA78B8" w14:paraId="154BDC1E" w14:textId="77777777" w:rsidTr="00CA78B8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837162A" w14:textId="63F5F8EE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سم الجامعة أو المركز البحثي‏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45A2A37" w14:textId="0E55F47A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مدينة 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02125B79" w14:textId="16351AE8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دولة ‏</w:t>
            </w:r>
          </w:p>
        </w:tc>
      </w:tr>
      <w:tr w:rsidR="00CA78B8" w:rsidRPr="00CA78B8" w14:paraId="49FE6D53" w14:textId="77777777" w:rsidTr="00CA78B8">
        <w:tc>
          <w:tcPr>
            <w:tcW w:w="3398" w:type="dxa"/>
            <w:gridSpan w:val="2"/>
            <w:vAlign w:val="center"/>
          </w:tcPr>
          <w:p w14:paraId="184610CC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vAlign w:val="center"/>
          </w:tcPr>
          <w:p w14:paraId="52FF1F66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vAlign w:val="center"/>
          </w:tcPr>
          <w:p w14:paraId="20647C39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CA78B8" w14:paraId="1E0D0666" w14:textId="77777777" w:rsidTr="00CA78B8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1DF5A2F7" w14:textId="6634D9DF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سم الجامعة أو المركز البحثي‏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379958D" w14:textId="14971DFA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مدينة 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1A6B3640" w14:textId="0465AAC2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دولة ‏</w:t>
            </w:r>
          </w:p>
        </w:tc>
      </w:tr>
      <w:tr w:rsidR="00CA78B8" w:rsidRPr="00CA78B8" w14:paraId="16B3DF88" w14:textId="77777777" w:rsidTr="00CA78B8">
        <w:tc>
          <w:tcPr>
            <w:tcW w:w="3398" w:type="dxa"/>
            <w:gridSpan w:val="2"/>
            <w:vAlign w:val="center"/>
          </w:tcPr>
          <w:p w14:paraId="7F912A8A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vAlign w:val="center"/>
          </w:tcPr>
          <w:p w14:paraId="7F19EA0A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vAlign w:val="center"/>
          </w:tcPr>
          <w:p w14:paraId="20346FDB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CA78B8" w14:paraId="7E00F931" w14:textId="77777777" w:rsidTr="00CA78B8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9876DF1" w14:textId="0B4CF709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سم الجامعة أو المركز البحثي‏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5B91B3FB" w14:textId="22ADB910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مدينة 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FB280B7" w14:textId="7DA15567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دولة ‏</w:t>
            </w:r>
          </w:p>
        </w:tc>
      </w:tr>
      <w:tr w:rsidR="00CA78B8" w:rsidRPr="00CA78B8" w14:paraId="0D572A23" w14:textId="77777777" w:rsidTr="00CA78B8">
        <w:tc>
          <w:tcPr>
            <w:tcW w:w="3398" w:type="dxa"/>
            <w:gridSpan w:val="2"/>
            <w:vAlign w:val="center"/>
          </w:tcPr>
          <w:p w14:paraId="7B7B7B7C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vAlign w:val="center"/>
          </w:tcPr>
          <w:p w14:paraId="4B3D3B55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vAlign w:val="center"/>
          </w:tcPr>
          <w:p w14:paraId="071A0C51" w14:textId="77777777" w:rsidR="00CA78B8" w:rsidRPr="00D4480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330FDEB9" w14:textId="6F68F19D" w:rsidR="00CA78B8" w:rsidRDefault="00CA78B8" w:rsidP="00CA78B8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22D75B04" w14:textId="1B9CB8A7" w:rsidR="00E50917" w:rsidRPr="00502B46" w:rsidRDefault="00BF744B" w:rsidP="009E0E8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="00E5091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E5091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بيانات خط سير </w:t>
      </w:r>
      <w:r w:rsidR="00507856">
        <w:rPr>
          <w:rFonts w:asciiTheme="majorBidi" w:hAnsiTheme="majorBidi" w:cstheme="majorBidi" w:hint="cs"/>
          <w:b/>
          <w:bCs/>
          <w:sz w:val="20"/>
          <w:szCs w:val="20"/>
          <w:rtl/>
        </w:rPr>
        <w:t>الاتصال</w:t>
      </w:r>
      <w:r w:rsidR="00E5091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علمي</w:t>
      </w:r>
      <w:r w:rsidR="005C42FA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حاصل عليه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04"/>
        <w:gridCol w:w="1603"/>
        <w:gridCol w:w="1603"/>
        <w:gridCol w:w="1603"/>
        <w:gridCol w:w="1871"/>
        <w:gridCol w:w="1910"/>
      </w:tblGrid>
      <w:tr w:rsidR="00E50917" w14:paraId="02672C04" w14:textId="77777777" w:rsidTr="00863761">
        <w:tc>
          <w:tcPr>
            <w:tcW w:w="3207" w:type="dxa"/>
            <w:gridSpan w:val="2"/>
            <w:shd w:val="clear" w:color="auto" w:fill="D9D9D9" w:themeFill="background1" w:themeFillShade="D9"/>
          </w:tcPr>
          <w:p w14:paraId="27125474" w14:textId="2A13A24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bookmarkStart w:id="0" w:name="_Hlk14524706"/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خط السير الأول</w:t>
            </w:r>
          </w:p>
        </w:tc>
        <w:tc>
          <w:tcPr>
            <w:tcW w:w="3206" w:type="dxa"/>
            <w:gridSpan w:val="2"/>
            <w:shd w:val="clear" w:color="auto" w:fill="D9D9D9" w:themeFill="background1" w:themeFillShade="D9"/>
          </w:tcPr>
          <w:p w14:paraId="52D677AD" w14:textId="23340043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خط السير الثاني (إن وجد)</w:t>
            </w:r>
          </w:p>
        </w:tc>
        <w:tc>
          <w:tcPr>
            <w:tcW w:w="3781" w:type="dxa"/>
            <w:gridSpan w:val="2"/>
            <w:shd w:val="clear" w:color="auto" w:fill="D9D9D9" w:themeFill="background1" w:themeFillShade="D9"/>
          </w:tcPr>
          <w:p w14:paraId="61D9FA60" w14:textId="1B990716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خط السير الثالث (إن وجد)</w:t>
            </w:r>
          </w:p>
        </w:tc>
      </w:tr>
      <w:tr w:rsidR="00E50917" w14:paraId="53B220E1" w14:textId="77777777" w:rsidTr="00E50917">
        <w:tc>
          <w:tcPr>
            <w:tcW w:w="1604" w:type="dxa"/>
            <w:shd w:val="clear" w:color="auto" w:fill="D9D9D9" w:themeFill="background1" w:themeFillShade="D9"/>
          </w:tcPr>
          <w:p w14:paraId="063781F7" w14:textId="5C488859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09C3CC16" w14:textId="65A39B51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ين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5A49A118" w14:textId="143F1FD0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27AEDA32" w14:textId="54B42B0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ينة</w:t>
            </w:r>
          </w:p>
        </w:tc>
        <w:tc>
          <w:tcPr>
            <w:tcW w:w="1871" w:type="dxa"/>
            <w:shd w:val="clear" w:color="auto" w:fill="D9D9D9" w:themeFill="background1" w:themeFillShade="D9"/>
          </w:tcPr>
          <w:p w14:paraId="2AD3A8D4" w14:textId="7961600D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ة</w:t>
            </w:r>
          </w:p>
        </w:tc>
        <w:tc>
          <w:tcPr>
            <w:tcW w:w="1910" w:type="dxa"/>
            <w:shd w:val="clear" w:color="auto" w:fill="D9D9D9" w:themeFill="background1" w:themeFillShade="D9"/>
          </w:tcPr>
          <w:p w14:paraId="15009DCB" w14:textId="127E8D15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ينة</w:t>
            </w:r>
          </w:p>
        </w:tc>
      </w:tr>
      <w:tr w:rsidR="00E50917" w14:paraId="37D8D8EB" w14:textId="77777777" w:rsidTr="00E50917">
        <w:tc>
          <w:tcPr>
            <w:tcW w:w="1604" w:type="dxa"/>
          </w:tcPr>
          <w:p w14:paraId="75E0A0CA" w14:textId="77777777" w:rsidR="00E50917" w:rsidRPr="00D44808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03" w:type="dxa"/>
          </w:tcPr>
          <w:p w14:paraId="3D560E4D" w14:textId="1A818539" w:rsidR="00E50917" w:rsidRPr="00D44808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03" w:type="dxa"/>
          </w:tcPr>
          <w:p w14:paraId="4196FCE5" w14:textId="37792390" w:rsidR="00E50917" w:rsidRPr="00D44808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03" w:type="dxa"/>
          </w:tcPr>
          <w:p w14:paraId="58524159" w14:textId="55B5FC25" w:rsidR="00E50917" w:rsidRPr="00D44808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71" w:type="dxa"/>
          </w:tcPr>
          <w:p w14:paraId="73A4310D" w14:textId="79F57339" w:rsidR="00E50917" w:rsidRPr="00D44808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10" w:type="dxa"/>
          </w:tcPr>
          <w:p w14:paraId="7CFAAD57" w14:textId="77777777" w:rsidR="00E50917" w:rsidRPr="00D44808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bookmarkEnd w:id="0"/>
    </w:tbl>
    <w:p w14:paraId="536A2B33" w14:textId="77777777" w:rsidR="007676E7" w:rsidRPr="00502B46" w:rsidRDefault="007676E7" w:rsidP="007676E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B081517" w14:textId="6664B0A3" w:rsidR="007676E7" w:rsidRPr="00502B46" w:rsidRDefault="00BF744B" w:rsidP="009E0E8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7676E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3E3AD6">
        <w:rPr>
          <w:rFonts w:asciiTheme="majorBidi" w:hAnsiTheme="majorBidi" w:cstheme="majorBidi" w:hint="cs"/>
          <w:b/>
          <w:bCs/>
          <w:sz w:val="20"/>
          <w:szCs w:val="20"/>
          <w:rtl/>
        </w:rPr>
        <w:t>قرار منح</w:t>
      </w:r>
      <w:r w:rsidR="007676E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507856">
        <w:rPr>
          <w:rFonts w:asciiTheme="majorBidi" w:hAnsiTheme="majorBidi" w:cstheme="majorBidi" w:hint="cs"/>
          <w:b/>
          <w:bCs/>
          <w:sz w:val="20"/>
          <w:szCs w:val="20"/>
          <w:rtl/>
        </w:rPr>
        <w:t>الاتصال</w:t>
      </w:r>
      <w:r w:rsidR="007676E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علمي</w:t>
      </w:r>
      <w:r w:rsidR="003E3AD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حاصل عليه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99"/>
        <w:gridCol w:w="1699"/>
        <w:gridCol w:w="1699"/>
        <w:gridCol w:w="1699"/>
        <w:gridCol w:w="1699"/>
        <w:gridCol w:w="1699"/>
      </w:tblGrid>
      <w:tr w:rsidR="007676E7" w:rsidRPr="00304E06" w14:paraId="2B73D50D" w14:textId="77777777" w:rsidTr="002F4356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701DCF25" w14:textId="43936725" w:rsidR="007676E7" w:rsidRPr="00304E06" w:rsidRDefault="00742DC9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لس العلمي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42A0BCB2" w14:textId="321A448E" w:rsidR="007676E7" w:rsidRPr="00304E06" w:rsidRDefault="00742DC9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جلس الجامعة </w:t>
            </w:r>
            <w:r w:rsidR="00D4480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و التفويض</w:t>
            </w:r>
          </w:p>
        </w:tc>
      </w:tr>
      <w:tr w:rsidR="007676E7" w:rsidRPr="00304E06" w14:paraId="09FB3861" w14:textId="77777777" w:rsidTr="002F4356"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15C12C24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EC72171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85AC704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3D91AB90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186F7541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06F1EC19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7676E7" w:rsidRPr="00304E06" w14:paraId="466E9D10" w14:textId="77777777" w:rsidTr="002F4356">
        <w:tc>
          <w:tcPr>
            <w:tcW w:w="1699" w:type="dxa"/>
            <w:vAlign w:val="center"/>
          </w:tcPr>
          <w:p w14:paraId="05AE84AF" w14:textId="77777777" w:rsidR="007676E7" w:rsidRPr="00D44808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1324DDD5" w14:textId="77777777" w:rsidR="007676E7" w:rsidRPr="00D44808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085EE6F6" w14:textId="77777777" w:rsidR="007676E7" w:rsidRPr="00D44808" w:rsidRDefault="007676E7" w:rsidP="005718E5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699" w:type="dxa"/>
            <w:vAlign w:val="center"/>
          </w:tcPr>
          <w:p w14:paraId="3BCF0FC8" w14:textId="77777777" w:rsidR="007676E7" w:rsidRPr="00D44808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119D5023" w14:textId="77777777" w:rsidR="007676E7" w:rsidRPr="00D44808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5B181871" w14:textId="77777777" w:rsidR="007676E7" w:rsidRPr="00D44808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44808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C02685B" w14:textId="77777777" w:rsidR="007676E7" w:rsidRDefault="007676E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3289BD3E" w14:textId="2579E4DF" w:rsidR="007676E7" w:rsidRPr="00502B46" w:rsidRDefault="00BF744B" w:rsidP="007676E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اً</w:t>
      </w:r>
      <w:r w:rsidR="007676E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7676E7" w:rsidRPr="007676E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الأعمال العلمية التي </w:t>
      </w:r>
      <w:r w:rsidR="00BC7D39">
        <w:rPr>
          <w:rFonts w:asciiTheme="majorBidi" w:hAnsiTheme="majorBidi" w:cs="Times New Roman" w:hint="cs"/>
          <w:b/>
          <w:bCs/>
          <w:sz w:val="20"/>
          <w:szCs w:val="20"/>
          <w:rtl/>
        </w:rPr>
        <w:t>تم ا</w:t>
      </w:r>
      <w:r w:rsidR="007676E7">
        <w:rPr>
          <w:rFonts w:asciiTheme="majorBidi" w:hAnsiTheme="majorBidi" w:cs="Times New Roman" w:hint="cs"/>
          <w:b/>
          <w:bCs/>
          <w:sz w:val="20"/>
          <w:szCs w:val="20"/>
          <w:rtl/>
        </w:rPr>
        <w:t>نجازها</w:t>
      </w:r>
      <w:r w:rsidR="007676E7" w:rsidRPr="007676E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  <w:r w:rsidR="00D6640F" w:rsidRPr="00D6640F">
        <w:rPr>
          <w:rFonts w:asciiTheme="majorBidi" w:hAnsiTheme="majorBidi" w:cs="Times New Roman" w:hint="cs"/>
          <w:b/>
          <w:bCs/>
          <w:color w:val="FF0000"/>
          <w:sz w:val="20"/>
          <w:szCs w:val="20"/>
          <w:rtl/>
        </w:rPr>
        <w:t>(</w:t>
      </w:r>
      <w:r w:rsidR="007676E7" w:rsidRPr="00D6640F">
        <w:rPr>
          <w:rFonts w:asciiTheme="majorBidi" w:hAnsiTheme="majorBidi" w:cs="Times New Roman"/>
          <w:b/>
          <w:bCs/>
          <w:color w:val="FF0000"/>
          <w:sz w:val="20"/>
          <w:szCs w:val="20"/>
          <w:rtl/>
        </w:rPr>
        <w:t>وفقاً للبرنامج الوارد في قرار المجلس العلمي‏</w:t>
      </w:r>
      <w:r w:rsidR="00D6640F" w:rsidRPr="00D6640F">
        <w:rPr>
          <w:rFonts w:asciiTheme="majorBidi" w:hAnsiTheme="majorBidi" w:cs="Times New Roman" w:hint="cs"/>
          <w:b/>
          <w:bCs/>
          <w:color w:val="FF0000"/>
          <w:sz w:val="20"/>
          <w:szCs w:val="20"/>
          <w:rtl/>
        </w:rPr>
        <w:t>)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676E7" w14:paraId="7959E8EE" w14:textId="77777777" w:rsidTr="007676E7">
        <w:tc>
          <w:tcPr>
            <w:tcW w:w="10194" w:type="dxa"/>
          </w:tcPr>
          <w:p w14:paraId="030BDE40" w14:textId="77777777" w:rsidR="007676E7" w:rsidRPr="00894F23" w:rsidRDefault="007676E7" w:rsidP="007676E7">
            <w:pPr>
              <w:pStyle w:val="a3"/>
              <w:numPr>
                <w:ilvl w:val="0"/>
                <w:numId w:val="21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676E7" w14:paraId="7456F35C" w14:textId="77777777" w:rsidTr="007676E7">
        <w:tc>
          <w:tcPr>
            <w:tcW w:w="10194" w:type="dxa"/>
          </w:tcPr>
          <w:p w14:paraId="0949EEB3" w14:textId="77777777" w:rsidR="007676E7" w:rsidRPr="00894F23" w:rsidRDefault="007676E7" w:rsidP="007676E7">
            <w:pPr>
              <w:pStyle w:val="a3"/>
              <w:numPr>
                <w:ilvl w:val="0"/>
                <w:numId w:val="21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5A721BAB" w14:textId="6D95E89F" w:rsidR="007676E7" w:rsidRDefault="007676E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2B0A16A5" w14:textId="0629EE87" w:rsidR="007676E7" w:rsidRPr="007676E7" w:rsidRDefault="00BF744B" w:rsidP="007676E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سادساً</w:t>
      </w:r>
      <w:r w:rsidR="007676E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7676E7">
        <w:rPr>
          <w:rFonts w:asciiTheme="majorBidi" w:hAnsiTheme="majorBidi" w:cs="Times New Roman" w:hint="cs"/>
          <w:b/>
          <w:bCs/>
          <w:sz w:val="20"/>
          <w:szCs w:val="20"/>
          <w:rtl/>
        </w:rPr>
        <w:t>بيانات تسليم التقرير</w:t>
      </w:r>
      <w:r w:rsidR="00742DC9"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للقسم</w:t>
      </w:r>
      <w:r w:rsidR="007676E7"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819"/>
        <w:gridCol w:w="1822"/>
        <w:gridCol w:w="3184"/>
        <w:gridCol w:w="3369"/>
      </w:tblGrid>
      <w:tr w:rsidR="00894F23" w14:paraId="07A62D48" w14:textId="77777777" w:rsidTr="00894F23">
        <w:tc>
          <w:tcPr>
            <w:tcW w:w="3641" w:type="dxa"/>
            <w:gridSpan w:val="2"/>
            <w:shd w:val="clear" w:color="auto" w:fill="D9D9D9" w:themeFill="background1" w:themeFillShade="D9"/>
          </w:tcPr>
          <w:p w14:paraId="6A30FAFA" w14:textId="2AABCF45" w:rsidR="00894F23" w:rsidRPr="007676E7" w:rsidRDefault="00894F23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676E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فصل الدراسي</w:t>
            </w:r>
          </w:p>
        </w:tc>
        <w:tc>
          <w:tcPr>
            <w:tcW w:w="3184" w:type="dxa"/>
            <w:shd w:val="clear" w:color="auto" w:fill="D9D9D9" w:themeFill="background1" w:themeFillShade="D9"/>
          </w:tcPr>
          <w:p w14:paraId="79D70B90" w14:textId="61FF66B3" w:rsidR="00894F23" w:rsidRPr="007676E7" w:rsidRDefault="00894F23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عام الدراسي</w:t>
            </w:r>
          </w:p>
        </w:tc>
        <w:tc>
          <w:tcPr>
            <w:tcW w:w="3369" w:type="dxa"/>
            <w:shd w:val="clear" w:color="auto" w:fill="D9D9D9" w:themeFill="background1" w:themeFillShade="D9"/>
          </w:tcPr>
          <w:p w14:paraId="74193F81" w14:textId="4844289E" w:rsidR="00894F23" w:rsidRPr="007676E7" w:rsidRDefault="00894F23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676E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تسليم التقرير</w:t>
            </w:r>
          </w:p>
        </w:tc>
      </w:tr>
      <w:tr w:rsidR="00894F23" w14:paraId="5F72A38C" w14:textId="77777777" w:rsidTr="00894F23">
        <w:tc>
          <w:tcPr>
            <w:tcW w:w="1819" w:type="dxa"/>
          </w:tcPr>
          <w:p w14:paraId="5D97D700" w14:textId="0AFA7E4A" w:rsidR="00894F23" w:rsidRPr="00894F23" w:rsidRDefault="00894F23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94F23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الأول</w:t>
            </w:r>
          </w:p>
        </w:tc>
        <w:tc>
          <w:tcPr>
            <w:tcW w:w="1822" w:type="dxa"/>
          </w:tcPr>
          <w:p w14:paraId="5A324174" w14:textId="611F99C0" w:rsidR="00894F23" w:rsidRPr="00894F23" w:rsidRDefault="00894F23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94F23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الثاني</w:t>
            </w:r>
          </w:p>
        </w:tc>
        <w:tc>
          <w:tcPr>
            <w:tcW w:w="3184" w:type="dxa"/>
          </w:tcPr>
          <w:p w14:paraId="39F84834" w14:textId="19913DF1" w:rsidR="00894F23" w:rsidRPr="00894F23" w:rsidRDefault="00894F23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14هـ</w:t>
            </w:r>
          </w:p>
        </w:tc>
        <w:tc>
          <w:tcPr>
            <w:tcW w:w="3369" w:type="dxa"/>
          </w:tcPr>
          <w:p w14:paraId="5505ED6F" w14:textId="49E38F2B" w:rsidR="00894F23" w:rsidRPr="00894F23" w:rsidRDefault="00894F23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94F23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30B8BFA6" w14:textId="3CF6EB40" w:rsidR="007676E7" w:rsidRDefault="007676E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67ABDC3A" w14:textId="77777777" w:rsidR="00B276FD" w:rsidRDefault="00B276FD" w:rsidP="00B276FD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7DE5A29B" w14:textId="6D9C1B67" w:rsidR="00531141" w:rsidRDefault="00531141" w:rsidP="00531141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14D48113" w14:textId="0E29370C" w:rsidR="00B27DA9" w:rsidRPr="00502B46" w:rsidRDefault="00BF744B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lastRenderedPageBreak/>
        <w:t>سابع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006D8425" w:rsidR="00B27DA9" w:rsidRPr="00502B46" w:rsidRDefault="00BC7D3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ل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اع على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507856">
              <w:rPr>
                <w:rFonts w:asciiTheme="majorBidi" w:hAnsiTheme="majorBidi" w:cs="Times New Roman" w:hint="cs"/>
                <w:sz w:val="20"/>
                <w:szCs w:val="20"/>
                <w:rtl/>
              </w:rPr>
              <w:t>76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507856">
              <w:rPr>
                <w:rFonts w:asciiTheme="majorBidi" w:hAnsiTheme="majorBidi" w:cs="Times New Roman" w:hint="cs"/>
                <w:sz w:val="20"/>
                <w:szCs w:val="20"/>
                <w:rtl/>
              </w:rPr>
              <w:t>78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والخاص</w:t>
            </w:r>
            <w:r w:rsidR="00BF744B">
              <w:rPr>
                <w:rFonts w:asciiTheme="majorBidi" w:hAnsiTheme="majorBidi" w:cs="Times New Roman" w:hint="cs"/>
                <w:sz w:val="20"/>
                <w:szCs w:val="20"/>
                <w:rtl/>
              </w:rPr>
              <w:t>ة ب</w:t>
            </w:r>
            <w:r w:rsidR="00507856">
              <w:rPr>
                <w:rFonts w:asciiTheme="majorBidi" w:hAnsiTheme="majorBidi" w:cs="Times New Roman" w:hint="cs"/>
                <w:sz w:val="20"/>
                <w:szCs w:val="20"/>
                <w:rtl/>
              </w:rPr>
              <w:t>الاتصال</w:t>
            </w:r>
            <w:r w:rsidR="00CA78B8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العلمي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5F303F37" w:rsidR="00B27DA9" w:rsidRPr="00502B46" w:rsidRDefault="00BC7D3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ستكمال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BF744B" w:rsidRPr="00502B46" w14:paraId="2FD4BE1F" w14:textId="77777777" w:rsidTr="00302D58">
        <w:tc>
          <w:tcPr>
            <w:tcW w:w="576" w:type="dxa"/>
          </w:tcPr>
          <w:p w14:paraId="02569678" w14:textId="73F34F7E" w:rsidR="00BF744B" w:rsidRPr="00502B46" w:rsidRDefault="00BF744B" w:rsidP="00BF744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4ED72C8B" w14:textId="7158A06F" w:rsidR="00BF744B" w:rsidRPr="00502B46" w:rsidRDefault="00BF744B" w:rsidP="00BF744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إرفاق جميع الوثائق المطلوبة لطلب الموافقة على تقرير الإتصال العلمي.</w:t>
            </w:r>
          </w:p>
        </w:tc>
      </w:tr>
      <w:tr w:rsidR="00BF744B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24E3669B" w:rsidR="00BF744B" w:rsidRPr="00502B46" w:rsidRDefault="00BF744B" w:rsidP="00BF744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BF744B" w:rsidRPr="00502B46" w:rsidRDefault="00BF744B" w:rsidP="00BF744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BF744B" w:rsidRPr="00502B46" w:rsidRDefault="00BF744B" w:rsidP="00BF744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F744B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BF744B" w:rsidRPr="00216812" w:rsidRDefault="00BF744B" w:rsidP="00BF744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3A4063F" w14:textId="77777777" w:rsidR="00BF744B" w:rsidRPr="00216812" w:rsidRDefault="00BF744B" w:rsidP="00BF744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69076ED" w14:textId="77777777" w:rsidR="00BF744B" w:rsidRPr="00216812" w:rsidRDefault="00BF744B" w:rsidP="00BF744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16812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5490BB89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445A04E6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03D8211B" w14:textId="6228F0A2" w:rsidR="00685ED7" w:rsidRDefault="00685ED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57A46F09" w14:textId="093499BA" w:rsidR="00BF744B" w:rsidRPr="00BF744B" w:rsidRDefault="00BF744B" w:rsidP="00BF744B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مجلس القسم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699"/>
        <w:gridCol w:w="3398"/>
      </w:tblGrid>
      <w:tr w:rsidR="004C7C63" w:rsidRPr="00502B46" w14:paraId="64384512" w14:textId="77777777" w:rsidTr="004C7C63">
        <w:tc>
          <w:tcPr>
            <w:tcW w:w="10194" w:type="dxa"/>
            <w:gridSpan w:val="5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5A761FB" w14:textId="77777777" w:rsidR="00E578E4" w:rsidRPr="00216812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216812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216812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16812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7676E7" w:rsidRPr="00502B46" w14:paraId="715B1FC4" w14:textId="77777777" w:rsidTr="00AD69C7">
        <w:trPr>
          <w:trHeight w:val="204"/>
        </w:trPr>
        <w:tc>
          <w:tcPr>
            <w:tcW w:w="2967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664E2AAE" w:rsidR="007676E7" w:rsidRPr="00502B46" w:rsidRDefault="007676E7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7227" w:type="dxa"/>
            <w:gridSpan w:val="4"/>
            <w:tcBorders>
              <w:top w:val="nil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BE8E9B9" w14:textId="57F8CE9D" w:rsidR="007676E7" w:rsidRPr="00077B71" w:rsidRDefault="007676E7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ى تقرير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 w:rsidR="0050785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اتصا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العلمي</w:t>
            </w:r>
            <w:r w:rsidR="00782FA0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(لأغراض البحث العلمي).</w:t>
            </w:r>
          </w:p>
        </w:tc>
      </w:tr>
      <w:tr w:rsidR="00E578E4" w:rsidRPr="00502B46" w14:paraId="4B3FD07A" w14:textId="77777777" w:rsidTr="00B27DA9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6F091A38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64D53FB1" w14:textId="77777777" w:rsidTr="00302D58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E578E4" w:rsidRPr="00216812" w:rsidRDefault="00E578E4" w:rsidP="00E578E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768B9B64" w14:textId="77777777" w:rsidR="00E578E4" w:rsidRPr="00216812" w:rsidRDefault="00E578E4" w:rsidP="00E578E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16812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E578E4" w:rsidRPr="00502B46" w14:paraId="6D15C7CC" w14:textId="77777777" w:rsidTr="00B27DA9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63F94696" w14:textId="186B04E7" w:rsidR="00E578E4" w:rsidRPr="00502B46" w:rsidRDefault="00742DC9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578E4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E578E4" w:rsidRPr="00502B46" w14:paraId="2F8EDCCB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43DA353C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F744B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24E214B5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0412E03" w14:textId="77777777" w:rsidR="00E578E4" w:rsidRPr="00502B46" w:rsidRDefault="00E578E4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742DC9" w:rsidRPr="00502B46" w14:paraId="75373E2E" w14:textId="77777777" w:rsidTr="00B27DA9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742DC9" w:rsidRPr="00216812" w:rsidRDefault="00742DC9" w:rsidP="00742DC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55D90564" w14:textId="77777777" w:rsidR="00742DC9" w:rsidRPr="00216812" w:rsidRDefault="00742DC9" w:rsidP="00742DC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01B0C30B" w14:textId="3B12F947" w:rsidR="00742DC9" w:rsidRPr="00216812" w:rsidRDefault="00742DC9" w:rsidP="00742DC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16812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3340B68" w14:textId="3CD68A73" w:rsidR="00870EC4" w:rsidRDefault="00870EC4" w:rsidP="00870EC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B023AC4" w14:textId="77777777" w:rsidR="00F45DD1" w:rsidRDefault="00F45DD1" w:rsidP="00F45DD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F9550A9" w14:textId="77777777" w:rsidR="00F45DD1" w:rsidRPr="00C20695" w:rsidRDefault="00F45DD1" w:rsidP="00F45DD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035"/>
        <w:gridCol w:w="5533"/>
      </w:tblGrid>
      <w:tr w:rsidR="00F45DD1" w:rsidRPr="00C20695" w14:paraId="1A67185B" w14:textId="77777777" w:rsidTr="00EA16F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7E444CF7" w14:textId="77777777" w:rsidR="00F45DD1" w:rsidRPr="00C20695" w:rsidRDefault="00F45DD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035" w:type="dxa"/>
            <w:tcBorders>
              <w:left w:val="single" w:sz="12" w:space="0" w:color="000000" w:themeColor="text1"/>
            </w:tcBorders>
            <w:vAlign w:val="center"/>
          </w:tcPr>
          <w:p w14:paraId="1D499D50" w14:textId="77777777" w:rsidR="00F45DD1" w:rsidRPr="00D61E69" w:rsidRDefault="00F45DD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ثالث</w:t>
            </w:r>
          </w:p>
        </w:tc>
        <w:tc>
          <w:tcPr>
            <w:tcW w:w="5533" w:type="dxa"/>
            <w:vAlign w:val="center"/>
          </w:tcPr>
          <w:p w14:paraId="2C24CA06" w14:textId="77777777" w:rsidR="00F45DD1" w:rsidRPr="00D61E69" w:rsidRDefault="00F45DD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</w:p>
        </w:tc>
      </w:tr>
    </w:tbl>
    <w:p w14:paraId="001E1C2D" w14:textId="77777777" w:rsidR="00F45DD1" w:rsidRPr="00C20695" w:rsidRDefault="00F45DD1" w:rsidP="00F45DD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1E2B97E8" w14:textId="77777777" w:rsidR="00F45DD1" w:rsidRDefault="00F45DD1" w:rsidP="00F45DD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1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096F638C" w14:textId="77777777" w:rsidR="00F45DD1" w:rsidRDefault="00F45DD1" w:rsidP="00F45DD1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114A9F92" w14:textId="77777777" w:rsidR="00F45DD1" w:rsidRDefault="00F45DD1" w:rsidP="00F45DD1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F45DD1" w:rsidRPr="00202169" w14:paraId="637D01D0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76D84FDE" w14:textId="77777777" w:rsidR="00F45DD1" w:rsidRPr="00202169" w:rsidRDefault="00F45DD1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F45DD1" w:rsidRPr="00202169" w14:paraId="2E2A1C7F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4DBB86AB" w14:textId="77777777" w:rsidR="00F45DD1" w:rsidRPr="00202169" w:rsidRDefault="00F45DD1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F45DD1" w:rsidRPr="00202169" w14:paraId="5A723127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20940DD4" w14:textId="77777777" w:rsidR="00F45DD1" w:rsidRPr="00202169" w:rsidRDefault="00F45DD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6AE341C0" w14:textId="77777777" w:rsidR="00F45DD1" w:rsidRPr="00202169" w:rsidRDefault="00F45DD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5E4462" w14:textId="77777777" w:rsidR="00F45DD1" w:rsidRPr="00202169" w:rsidRDefault="00F45DD1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F45DD1" w:rsidRPr="00914CF4" w14:paraId="2DE6F670" w14:textId="77777777" w:rsidTr="00EA16F7">
        <w:tc>
          <w:tcPr>
            <w:tcW w:w="3398" w:type="dxa"/>
            <w:shd w:val="clear" w:color="auto" w:fill="auto"/>
            <w:vAlign w:val="center"/>
          </w:tcPr>
          <w:p w14:paraId="69D47EEE" w14:textId="77777777" w:rsidR="00F45DD1" w:rsidRPr="00914CF4" w:rsidRDefault="00F45DD1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18166188" w14:textId="77777777" w:rsidR="00F45DD1" w:rsidRPr="00914CF4" w:rsidRDefault="00F45DD1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2DA8558E" w14:textId="77777777" w:rsidR="00F45DD1" w:rsidRPr="00914CF4" w:rsidRDefault="00F45DD1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7150BEF2" w14:textId="77777777" w:rsidR="00F45DD1" w:rsidRDefault="00F45DD1" w:rsidP="00F45DD1">
      <w:pPr>
        <w:pStyle w:val="a3"/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2" w:name="_GoBack"/>
      <w:bookmarkEnd w:id="1"/>
      <w:bookmarkEnd w:id="2"/>
    </w:p>
    <w:p w14:paraId="0D8A2C28" w14:textId="32DA0E95" w:rsidR="00F45DD1" w:rsidRPr="00F45DD1" w:rsidRDefault="00F45DD1" w:rsidP="00F45DD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</w:t>
      </w: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p w14:paraId="3269A25B" w14:textId="5BF1D2A9" w:rsidR="00BF744B" w:rsidRPr="00BF744B" w:rsidRDefault="00BF744B" w:rsidP="00F45DD1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699"/>
        <w:gridCol w:w="3398"/>
      </w:tblGrid>
      <w:tr w:rsidR="00951230" w:rsidRPr="00502B46" w14:paraId="306088AA" w14:textId="77777777" w:rsidTr="0023621B">
        <w:tc>
          <w:tcPr>
            <w:tcW w:w="10194" w:type="dxa"/>
            <w:gridSpan w:val="5"/>
            <w:shd w:val="clear" w:color="auto" w:fill="ACB9CA" w:themeFill="text2" w:themeFillTint="66"/>
          </w:tcPr>
          <w:p w14:paraId="0AB72DB1" w14:textId="6B6FE8C2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951230" w:rsidRPr="00502B46" w14:paraId="5FC8B85A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02679F6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5C5BDEE1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4B82461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10B31328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32552B2A" w14:textId="77777777" w:rsidR="00951230" w:rsidRPr="00216812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0865B544" w14:textId="77777777" w:rsidR="00951230" w:rsidRPr="00216812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40E79E5C" w14:textId="77777777" w:rsidR="00951230" w:rsidRPr="00216812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16812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7676E7" w:rsidRPr="00502B46" w14:paraId="6F578B2D" w14:textId="77777777" w:rsidTr="00111898">
        <w:trPr>
          <w:trHeight w:val="204"/>
        </w:trPr>
        <w:tc>
          <w:tcPr>
            <w:tcW w:w="296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F28FF1" w14:textId="77777777" w:rsidR="007676E7" w:rsidRPr="00502B46" w:rsidRDefault="007676E7" w:rsidP="00E83A6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72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3BAF" w14:textId="211791F4" w:rsidR="007676E7" w:rsidRPr="00077B71" w:rsidRDefault="007676E7" w:rsidP="00E83A6E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مجلس </w:t>
            </w:r>
            <w:r w:rsidR="0050785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كلية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ى تقرير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 w:rsidR="0050785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اتصا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العلمي</w:t>
            </w:r>
            <w:r w:rsidR="00782FA0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(لأغراض البحث العلمي).</w:t>
            </w:r>
          </w:p>
        </w:tc>
      </w:tr>
      <w:tr w:rsidR="00951230" w:rsidRPr="00502B46" w14:paraId="58071F43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C833F0D" w14:textId="5AC05D8A" w:rsidR="00951230" w:rsidRPr="00502B46" w:rsidRDefault="00951230" w:rsidP="00DE4CB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DE4CBC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22169963" w14:textId="77777777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25838E0A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2447454D" w14:textId="77777777" w:rsidR="00951230" w:rsidRPr="00216812" w:rsidRDefault="00951230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5D3A6D64" w14:textId="77777777" w:rsidR="00951230" w:rsidRPr="00216812" w:rsidRDefault="00951230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16812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951230" w:rsidRPr="00502B46" w14:paraId="1480FF97" w14:textId="77777777" w:rsidTr="0023621B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42ECE103" w14:textId="2DE1A79F" w:rsidR="00951230" w:rsidRPr="00502B46" w:rsidRDefault="00742DC9" w:rsidP="0095123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951230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951230" w:rsidRPr="00502B46" w14:paraId="3AB81315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3DA12FB" w14:textId="6D2DA375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F744B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5016F9D4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C7B2145" w14:textId="77777777" w:rsidR="00951230" w:rsidRPr="00502B46" w:rsidRDefault="00951230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742DC9" w:rsidRPr="00502B46" w14:paraId="573CF327" w14:textId="77777777" w:rsidTr="0023621B">
        <w:tc>
          <w:tcPr>
            <w:tcW w:w="3398" w:type="dxa"/>
            <w:gridSpan w:val="2"/>
            <w:shd w:val="clear" w:color="auto" w:fill="auto"/>
            <w:vAlign w:val="center"/>
          </w:tcPr>
          <w:p w14:paraId="42C0DD40" w14:textId="77777777" w:rsidR="00742DC9" w:rsidRPr="00216812" w:rsidRDefault="00742DC9" w:rsidP="00742DC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7BF4CB2B" w14:textId="77777777" w:rsidR="00742DC9" w:rsidRPr="00216812" w:rsidRDefault="00742DC9" w:rsidP="00742DC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7923388A" w14:textId="7F9633B7" w:rsidR="00742DC9" w:rsidRPr="00216812" w:rsidRDefault="00742DC9" w:rsidP="00742DC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16812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48DDE01A" w14:textId="44E83D07" w:rsidR="00A10861" w:rsidRDefault="00A10861" w:rsidP="00A1086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C7A0D36" w14:textId="11599807" w:rsidR="00742DC9" w:rsidRDefault="00742DC9" w:rsidP="00742DC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529FBFE" w14:textId="26B502A3" w:rsidR="00742DC9" w:rsidRDefault="00742DC9" w:rsidP="00742DC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932E602" w14:textId="00AE9673" w:rsidR="00742DC9" w:rsidRDefault="00742DC9" w:rsidP="00742DC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4CE6456" w14:textId="3CEC17AD" w:rsidR="00742DC9" w:rsidRDefault="00742DC9" w:rsidP="00742DC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374A5CF" w14:textId="5D09F4C0" w:rsidR="00742DC9" w:rsidRDefault="00742DC9" w:rsidP="00742DC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1FF6202" w14:textId="77777777" w:rsidR="00742DC9" w:rsidRDefault="00742DC9" w:rsidP="00742DC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1B94D525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51D96911" w14:textId="277345BA" w:rsidR="00CF349D" w:rsidRDefault="003D4DBE" w:rsidP="001E2D68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  <w:r>
        <w:rPr>
          <w:noProof/>
          <w:lang w:val="en-US"/>
        </w:rPr>
        <w:drawing>
          <wp:inline distT="0" distB="0" distL="0" distR="0" wp14:anchorId="6528DFEA" wp14:editId="21365AAF">
            <wp:extent cx="5382491" cy="3027256"/>
            <wp:effectExtent l="0" t="0" r="889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481" cy="305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D211A" w14:textId="77777777" w:rsidR="00E50917" w:rsidRDefault="00E50917" w:rsidP="00E50917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5CA59D9B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4358DDB7" w:rsidR="007E0CFA" w:rsidRDefault="007E0CFA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2D9AE365" w14:textId="44B14272" w:rsidR="007E0CFA" w:rsidRPr="00502B46" w:rsidRDefault="00F93528" w:rsidP="00EE7A95">
      <w:pPr>
        <w:pStyle w:val="a3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13BB3E2B" wp14:editId="740025A6">
            <wp:extent cx="5381625" cy="3028950"/>
            <wp:effectExtent l="0" t="0" r="9525" b="0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029065" w14:textId="77777777" w:rsidR="008B3DC9" w:rsidRDefault="008B3DC9" w:rsidP="00DF3FF3">
      <w:r>
        <w:separator/>
      </w:r>
    </w:p>
  </w:endnote>
  <w:endnote w:type="continuationSeparator" w:id="0">
    <w:p w14:paraId="521DF98D" w14:textId="77777777" w:rsidR="008B3DC9" w:rsidRDefault="008B3DC9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6E9191" w14:textId="77777777" w:rsidR="008B3DC9" w:rsidRDefault="008B3DC9" w:rsidP="00DF3FF3">
      <w:r>
        <w:separator/>
      </w:r>
    </w:p>
  </w:footnote>
  <w:footnote w:type="continuationSeparator" w:id="0">
    <w:p w14:paraId="37472A0A" w14:textId="77777777" w:rsidR="008B3DC9" w:rsidRDefault="008B3DC9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D44808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17F9C45B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63EE9685" w:rsidR="00A1489A" w:rsidRPr="00DF3FF3" w:rsidRDefault="00D44808" w:rsidP="00DF3FF3">
    <w:pPr>
      <w:pStyle w:val="a4"/>
      <w:bidi w:val="0"/>
      <w:rPr>
        <w:sz w:val="10"/>
        <w:szCs w:val="10"/>
      </w:rPr>
    </w:pPr>
    <w:r>
      <w:rPr>
        <w:rFonts w:asciiTheme="majorBidi" w:hAnsiTheme="majorBidi" w:cstheme="majorBidi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F556FFC" wp14:editId="02B787E4">
          <wp:simplePos x="0" y="0"/>
          <wp:positionH relativeFrom="column">
            <wp:posOffset>103505</wp:posOffset>
          </wp:positionH>
          <wp:positionV relativeFrom="paragraph">
            <wp:posOffset>-999242</wp:posOffset>
          </wp:positionV>
          <wp:extent cx="6303645" cy="981710"/>
          <wp:effectExtent l="0" t="0" r="1905" b="8890"/>
          <wp:wrapNone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70FFA"/>
    <w:multiLevelType w:val="hybridMultilevel"/>
    <w:tmpl w:val="5D7E051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20AD0"/>
    <w:multiLevelType w:val="hybridMultilevel"/>
    <w:tmpl w:val="18362B6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DB6E4B"/>
    <w:multiLevelType w:val="hybridMultilevel"/>
    <w:tmpl w:val="9962F06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8273C3"/>
    <w:multiLevelType w:val="hybridMultilevel"/>
    <w:tmpl w:val="9C62ED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18"/>
  </w:num>
  <w:num w:numId="5">
    <w:abstractNumId w:val="5"/>
  </w:num>
  <w:num w:numId="6">
    <w:abstractNumId w:val="15"/>
  </w:num>
  <w:num w:numId="7">
    <w:abstractNumId w:val="20"/>
  </w:num>
  <w:num w:numId="8">
    <w:abstractNumId w:val="11"/>
  </w:num>
  <w:num w:numId="9">
    <w:abstractNumId w:val="8"/>
  </w:num>
  <w:num w:numId="10">
    <w:abstractNumId w:val="14"/>
  </w:num>
  <w:num w:numId="11">
    <w:abstractNumId w:val="13"/>
  </w:num>
  <w:num w:numId="12">
    <w:abstractNumId w:val="2"/>
  </w:num>
  <w:num w:numId="13">
    <w:abstractNumId w:val="0"/>
  </w:num>
  <w:num w:numId="14">
    <w:abstractNumId w:val="7"/>
  </w:num>
  <w:num w:numId="15">
    <w:abstractNumId w:val="12"/>
  </w:num>
  <w:num w:numId="16">
    <w:abstractNumId w:val="4"/>
  </w:num>
  <w:num w:numId="17">
    <w:abstractNumId w:val="16"/>
  </w:num>
  <w:num w:numId="18">
    <w:abstractNumId w:val="17"/>
  </w:num>
  <w:num w:numId="19">
    <w:abstractNumId w:val="1"/>
  </w:num>
  <w:num w:numId="20">
    <w:abstractNumId w:val="19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4FAHa2ZdMtAAAA"/>
  </w:docVars>
  <w:rsids>
    <w:rsidRoot w:val="00DF3FF3"/>
    <w:rsid w:val="000135F4"/>
    <w:rsid w:val="0002454A"/>
    <w:rsid w:val="00024F88"/>
    <w:rsid w:val="00041CAC"/>
    <w:rsid w:val="000441E9"/>
    <w:rsid w:val="00077B71"/>
    <w:rsid w:val="000A47AE"/>
    <w:rsid w:val="000B0F80"/>
    <w:rsid w:val="000E3984"/>
    <w:rsid w:val="000F7645"/>
    <w:rsid w:val="00117306"/>
    <w:rsid w:val="00142E53"/>
    <w:rsid w:val="00165041"/>
    <w:rsid w:val="00184487"/>
    <w:rsid w:val="001E2D68"/>
    <w:rsid w:val="00216812"/>
    <w:rsid w:val="00262CF2"/>
    <w:rsid w:val="00277B24"/>
    <w:rsid w:val="00282825"/>
    <w:rsid w:val="00296449"/>
    <w:rsid w:val="002A00BA"/>
    <w:rsid w:val="00302D58"/>
    <w:rsid w:val="0031477E"/>
    <w:rsid w:val="00321B6B"/>
    <w:rsid w:val="00344D2E"/>
    <w:rsid w:val="003D429C"/>
    <w:rsid w:val="003D4DBE"/>
    <w:rsid w:val="003E3AD6"/>
    <w:rsid w:val="00412393"/>
    <w:rsid w:val="00421B84"/>
    <w:rsid w:val="00432CDB"/>
    <w:rsid w:val="00443E28"/>
    <w:rsid w:val="00460E22"/>
    <w:rsid w:val="00462A6A"/>
    <w:rsid w:val="00467913"/>
    <w:rsid w:val="00471926"/>
    <w:rsid w:val="004818ED"/>
    <w:rsid w:val="004C0AC4"/>
    <w:rsid w:val="004C6BD9"/>
    <w:rsid w:val="004C7C63"/>
    <w:rsid w:val="004D0F70"/>
    <w:rsid w:val="004D6199"/>
    <w:rsid w:val="00502B46"/>
    <w:rsid w:val="00507856"/>
    <w:rsid w:val="005159BB"/>
    <w:rsid w:val="0052561E"/>
    <w:rsid w:val="00531141"/>
    <w:rsid w:val="00562016"/>
    <w:rsid w:val="005718E5"/>
    <w:rsid w:val="00586C0D"/>
    <w:rsid w:val="005B6327"/>
    <w:rsid w:val="005C42FA"/>
    <w:rsid w:val="005E3DA6"/>
    <w:rsid w:val="0064059A"/>
    <w:rsid w:val="006635F8"/>
    <w:rsid w:val="006804BD"/>
    <w:rsid w:val="00685ED7"/>
    <w:rsid w:val="006929E0"/>
    <w:rsid w:val="00706793"/>
    <w:rsid w:val="00742DC9"/>
    <w:rsid w:val="007676E7"/>
    <w:rsid w:val="00772EFE"/>
    <w:rsid w:val="00782FA0"/>
    <w:rsid w:val="007C0FCD"/>
    <w:rsid w:val="007E0CFA"/>
    <w:rsid w:val="007E0DCC"/>
    <w:rsid w:val="007E19AF"/>
    <w:rsid w:val="007E34B4"/>
    <w:rsid w:val="00870EC4"/>
    <w:rsid w:val="00894F23"/>
    <w:rsid w:val="008B3DC9"/>
    <w:rsid w:val="008C2A73"/>
    <w:rsid w:val="008C7C20"/>
    <w:rsid w:val="008F4C4C"/>
    <w:rsid w:val="00935DCA"/>
    <w:rsid w:val="009414CD"/>
    <w:rsid w:val="00951230"/>
    <w:rsid w:val="009852A8"/>
    <w:rsid w:val="009E0E81"/>
    <w:rsid w:val="00A10861"/>
    <w:rsid w:val="00A1489A"/>
    <w:rsid w:val="00A41B05"/>
    <w:rsid w:val="00A872AD"/>
    <w:rsid w:val="00A940F7"/>
    <w:rsid w:val="00AA07CC"/>
    <w:rsid w:val="00AA3BAA"/>
    <w:rsid w:val="00AB25B2"/>
    <w:rsid w:val="00AF4D9A"/>
    <w:rsid w:val="00B12B7E"/>
    <w:rsid w:val="00B20933"/>
    <w:rsid w:val="00B22375"/>
    <w:rsid w:val="00B276FD"/>
    <w:rsid w:val="00B27DA9"/>
    <w:rsid w:val="00B53FAF"/>
    <w:rsid w:val="00B57041"/>
    <w:rsid w:val="00B60ED6"/>
    <w:rsid w:val="00B93544"/>
    <w:rsid w:val="00BC7D39"/>
    <w:rsid w:val="00BF744B"/>
    <w:rsid w:val="00C05720"/>
    <w:rsid w:val="00C2274D"/>
    <w:rsid w:val="00C66D33"/>
    <w:rsid w:val="00CA78B8"/>
    <w:rsid w:val="00CC22C9"/>
    <w:rsid w:val="00CC7FB1"/>
    <w:rsid w:val="00CF349D"/>
    <w:rsid w:val="00D26119"/>
    <w:rsid w:val="00D44808"/>
    <w:rsid w:val="00D6640F"/>
    <w:rsid w:val="00DE4CBC"/>
    <w:rsid w:val="00DF3FF3"/>
    <w:rsid w:val="00E50917"/>
    <w:rsid w:val="00E578E4"/>
    <w:rsid w:val="00E73F26"/>
    <w:rsid w:val="00E773DE"/>
    <w:rsid w:val="00E83A6E"/>
    <w:rsid w:val="00EC05D6"/>
    <w:rsid w:val="00EE06FB"/>
    <w:rsid w:val="00EE7A95"/>
    <w:rsid w:val="00EE7E71"/>
    <w:rsid w:val="00F45DD1"/>
    <w:rsid w:val="00F9003A"/>
    <w:rsid w:val="00F93528"/>
    <w:rsid w:val="00FB3FE3"/>
    <w:rsid w:val="00FD7C8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CA7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7D3002-1E66-495A-9596-BD9118D797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6652B7-08CF-4499-A77F-330AFCE448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6</Words>
  <Characters>2773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7-09T13:10:00Z</cp:lastPrinted>
  <dcterms:created xsi:type="dcterms:W3CDTF">2022-11-24T09:58:00Z</dcterms:created>
  <dcterms:modified xsi:type="dcterms:W3CDTF">2022-11-24T09:58:00Z</dcterms:modified>
</cp:coreProperties>
</file>